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7532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Mikołaj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oanna Mikołaj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